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usician</w:t>
      </w:r>
      <w:r>
        <w:t xml:space="preserve"> </w:t>
      </w:r>
      <w:r>
        <w:t xml:space="preserve">-</w:t>
      </w:r>
      <w:r>
        <w:t xml:space="preserve"> </w:t>
      </w:r>
      <w:r>
        <w:t xml:space="preserve">London,</w:t>
      </w:r>
      <w:r>
        <w:t xml:space="preserve"> </w:t>
      </w:r>
      <w:r>
        <w:t xml:space="preserve">United</w:t>
      </w:r>
      <w:r>
        <w:t xml:space="preserve"> </w:t>
      </w:r>
      <w:r>
        <w:t xml:space="preserve">Kingdom</w:t>
      </w:r>
    </w:p>
    <w:bookmarkStart w:id="21" w:name="X75ed5c76b2e9dd8c9265b3c188069e2039a1e08"/>
    <w:p>
      <w:pPr>
        <w:pStyle w:val="Heading1"/>
      </w:pPr>
      <w:r>
        <w:t xml:space="preserve">Scholarship Application Letter: Pursuing Musical Excellence in United Kingdom London</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Scholarship Committee</w:t>
      </w:r>
      <w:r>
        <w:br/>
      </w:r>
      <w:r>
        <w:rPr>
          <w:bCs/>
          <w:b/>
        </w:rPr>
        <w:t xml:space="preserve">University/Institution:</w:t>
      </w:r>
      <w:r>
        <w:t xml:space="preserve"> </w:t>
      </w:r>
      <w:r>
        <w:t xml:space="preserve">Royal Academy of Music, London (or relevant UK institution)</w:t>
      </w:r>
      <w:r>
        <w:br/>
      </w:r>
      <w:r>
        <w:rPr>
          <w:bCs/>
          <w:b/>
        </w:rPr>
        <w:t xml:space="preserve">Address:</w:t>
      </w:r>
      <w:r>
        <w:t xml:space="preserve"> </w:t>
      </w:r>
      <w:r>
        <w:t xml:space="preserve">Marylebone Road, London NW1 5LT, United Kingdom</w:t>
      </w:r>
    </w:p>
    <w:bookmarkStart w:id="20" w:name="dear-scholarship-committee"/>
    <w:p>
      <w:pPr>
        <w:pStyle w:val="Heading2"/>
      </w:pPr>
      <w:r>
        <w:t xml:space="preserve">Dear Scholarship Committee,</w:t>
      </w:r>
    </w:p>
    <w:p>
      <w:pPr>
        <w:pStyle w:val="FirstParagraph"/>
      </w:pPr>
      <w:r>
        <w:t xml:space="preserve">I am writing with profound enthusiasm to submit my application for the [Name of Scholarship] at the Royal Academy of Music in London, United Kingdom. As a dedicated and ambitious Musician hailing from [Your City/Country], I have meticulously prepared this scholarship application letter to demonstrate how my artistic vision, academic commitment, and deep connection to London’s vibrant cultural ecosystem align with your institution’s prestigious mission. This Scholarship Application Letter represents not merely an opportunity for financial support, but the pivotal step toward realizing my dream of becoming a contributing artist within the United Kingdom London music scene—a community I have long admired and aspired to join.</w:t>
      </w:r>
    </w:p>
    <w:p>
      <w:pPr>
        <w:pStyle w:val="BodyText"/>
      </w:pPr>
      <w:r>
        <w:t xml:space="preserve">My journey as a Musician began at the age of six with piano lessons, rapidly evolving into a profound passion for composition and performance. Over the past decade, I have honed my craft through rigorous training at [Your Previous Institution], where I graduated with distinction while actively participating in over 50 public performances. My repertoire spans classical masterworks to contemporary experimental compositions, and I have earned recognition including the National Young Composers Award (2022) and a featured performance at the [Name of Local Festival]. However, it was my first immersive experience in London—attending a late-night rehearsal at the Barbican Centre with a chamber ensemble—that ignited my unwavering determination to pursue advanced studies in this city. United Kingdom London is not just a location for me; it is the living heart of musical innovation where tradition meets avant-garde, and I am eager to contribute to its legacy.</w:t>
      </w:r>
    </w:p>
    <w:p>
      <w:pPr>
        <w:pStyle w:val="BodyText"/>
      </w:pPr>
      <w:r>
        <w:t xml:space="preserve">My academic and artistic trajectory has been meticulously aligned with the opportunities available only in London. The Royal Academy of Music’s world-class faculty—including renowned mentors like Professor [Name] specializing in contemporary composition—and its unparalleled access to venues such as the Royal Albert Hall, Wigmore Hall, and Southbank Centre are indispensable to my development as a Musician. I am particularly drawn to the Academy’s "London Soundscapes" research initiative, which explores how urban environments shape musical expression—a project that resonates deeply with my own work on integrating city noises into orchestral pieces. This Scholarship Application Letter underscores that without financial support, securing this specialized training in United Kingdom London would remain financially out of reach. The cost of tuition and living expenses in the capital presents a significant barrier; my family’s limited resources necessitate external assistance to pursue studies at a level commensurate with my potential.</w:t>
      </w:r>
    </w:p>
    <w:p>
      <w:pPr>
        <w:pStyle w:val="BodyText"/>
      </w:pPr>
      <w:r>
        <w:t xml:space="preserve">My commitment extends beyond personal growth. As a Musician committed to community engagement, I have organized free workshops for underprivileged youth at London’s Southbank Centre and collaborated with the charity "Music for All" to bring classical music into schools across East London. I understand that education in United Kingdom London is not merely about individual achievement but about fostering cultural exchange within the city itself. My future goals include establishing a mentorship program connecting emerging composers from diverse backgrounds with established artists in London, thereby strengthening the city’s artistic fabric. This scholarship would empower me to fully immerse myself in such initiatives without financial distraction, allowing me to learn from peers and professors who share this vision for London’s musical future.</w:t>
      </w:r>
    </w:p>
    <w:p>
      <w:pPr>
        <w:pStyle w:val="BodyText"/>
      </w:pPr>
      <w:r>
        <w:t xml:space="preserve">I am equally drawn to the symbiotic relationship between London’s music scene and its global influence. Having performed at the City of London Festival last year, I witnessed firsthand how United Kingdom London serves as a nexus for international artists. The city’s unique blend of historical institutions like the Royal Philharmonic Society and cutting-edge venues such as Dalston Superstore fosters an environment where genres collide and evolve—exactly the dynamic I aim to thrive within. My composition "Londinium Echoes," inspired by my walks through Borough Market at dawn, was recently selected for a student showcase at Kings Place. This work embodies my desire to create music that reflects London’s essence, a goal only achievable through deep immersion in its cultural landscape—a privilege this scholarship would grant.</w:t>
      </w:r>
    </w:p>
    <w:p>
      <w:pPr>
        <w:pStyle w:val="BodyText"/>
      </w:pPr>
      <w:r>
        <w:t xml:space="preserve">Financially, I have explored all avenues: part-time teaching and limited savings have covered basic expenses, but they fall short of covering the full cost of studying at the Royal Academy. The [Name of Scholarship] would bridge this gap, enabling me to dedicate 100% of my energy to mastering my craft rather than seeking additional work. I am prepared to contribute through assistantships in the Academy’s performance department and by actively participating in London-based community projects, ensuring that my investment yields reciprocal value for the institution and the city.</w:t>
      </w:r>
    </w:p>
    <w:p>
      <w:pPr>
        <w:pStyle w:val="BodyText"/>
      </w:pPr>
      <w:r>
        <w:t xml:space="preserve">In conclusion, this Scholarship Application Letter is a testament to my unwavering dedication as a Musician and my belief that United Kingdom London is where I am meant to grow. The Academy’s emphasis on innovation within the context of London’s musical heritage mirrors my own philosophy: art must engage with its environment. I am not merely seeking education—I seek to become an integral thread in London’s ever-evolving musical tapestry. With your support, I will honor this opportunity by excelling as a performer, composer, and community advocate in the very city that has inspired me most. Thank you for considering my application; I welcome the chance to discuss how my journey can contribute meaningfully to the future of music in United Kingdom London.</w:t>
      </w:r>
    </w:p>
    <w:p>
      <w:pPr>
        <w:pStyle w:val="BodyText"/>
      </w:pPr>
      <w:r>
        <w:t xml:space="preserve">Sincerely,</w:t>
      </w:r>
      <w:r>
        <w:br/>
      </w:r>
      <w:r>
        <w:t xml:space="preserve">[Your Full Name]</w:t>
      </w:r>
      <w:r>
        <w:br/>
      </w:r>
      <w:r>
        <w:t xml:space="preserve">[Your Contact Information]</w:t>
      </w:r>
      <w:r>
        <w:br/>
      </w:r>
      <w:r>
        <w:t xml:space="preserve">[Application ID/Reference Number, if applicabl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usician - London, United Kingdom</dc:title>
  <dc:creator/>
  <dc:language>en</dc:language>
  <cp:keywords/>
  <dcterms:created xsi:type="dcterms:W3CDTF">2026-07-24T05:01:21Z</dcterms:created>
  <dcterms:modified xsi:type="dcterms:W3CDTF">2026-07-24T05:01:21Z</dcterms:modified>
</cp:coreProperties>
</file>

<file path=docProps/custom.xml><?xml version="1.0" encoding="utf-8"?>
<Properties xmlns="http://schemas.openxmlformats.org/officeDocument/2006/custom-properties" xmlns:vt="http://schemas.openxmlformats.org/officeDocument/2006/docPropsVTypes"/>
</file>